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9E2400">
        <w:trPr>
          <w:trHeight w:val="1583"/>
        </w:trPr>
        <w:tc>
          <w:tcPr>
            <w:tcW w:w="9357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615F1584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26D1360F" w:rsidR="00500742" w:rsidRPr="00D04DA9" w:rsidRDefault="009E240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ins w:id="0" w:author="Dmitry Romankov" w:date="2024-04-16T14:25:00Z">
              <w:r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t>Mountain Club</w:t>
              </w:r>
            </w:ins>
            <w:del w:id="1" w:author="Dmitry Romankov" w:date="2024-04-16T14:25:00Z">
              <w:r w:rsidR="00950730" w:rsidRPr="00950730" w:rsidDel="009E2400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Subject</w:delText>
              </w:r>
              <w:r w:rsidR="00950730" w:rsidDel="009E2400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 xml:space="preserve"> </w:delText>
              </w:r>
              <w:r w:rsidR="00950730" w:rsidRPr="00950730" w:rsidDel="009E2400">
                <w:rPr>
                  <w:rFonts w:ascii="Arial" w:eastAsiaTheme="minorEastAsia" w:hAnsi="Arial" w:cs="Arial"/>
                  <w:b/>
                  <w:bCs/>
                  <w:caps/>
                  <w:color w:val="464547"/>
                  <w:sz w:val="44"/>
                  <w:szCs w:val="44"/>
                </w:rPr>
                <w:delText>areas</w:delText>
              </w:r>
            </w:del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9E2400">
        <w:tc>
          <w:tcPr>
            <w:tcW w:w="9357" w:type="dxa"/>
          </w:tcPr>
          <w:p w14:paraId="76309376" w14:textId="5B6117BA" w:rsidR="00500742" w:rsidRPr="00426215" w:rsidRDefault="00426215" w:rsidP="005842DA">
            <w:pPr>
              <w:pStyle w:val="ProjectName"/>
              <w:rPr>
                <w:rFonts w:ascii="Arial" w:hAnsi="Arial" w:cs="Arial"/>
                <w:b/>
                <w:bCs/>
                <w:sz w:val="18"/>
                <w:szCs w:val="18"/>
              </w:rPr>
              <w:pPrChange w:id="2" w:author="Dmitry Romankov" w:date="2024-04-16T14:28:00Z">
                <w:pPr>
                  <w:pStyle w:val="ProjectName"/>
                  <w:jc w:val="center"/>
                </w:pPr>
              </w:pPrChange>
            </w:pPr>
            <w:del w:id="3" w:author="Dmitry Romankov" w:date="2024-04-16T14:28:00Z">
              <w:r w:rsidRPr="00426215" w:rsidDel="005842DA">
                <w:rPr>
                  <w:rFonts w:ascii="Arial" w:hAnsi="Arial" w:cs="Arial"/>
                  <w:b/>
                  <w:bCs/>
                  <w:sz w:val="18"/>
                  <w:szCs w:val="18"/>
                </w:rPr>
                <w:delText>Logo / Image</w:delText>
              </w:r>
            </w:del>
          </w:p>
        </w:tc>
      </w:tr>
    </w:tbl>
    <w:p w14:paraId="5897652F" w14:textId="76FA4350" w:rsidR="00500742" w:rsidRDefault="009E2400" w:rsidP="00500742">
      <w:pPr>
        <w:pStyle w:val="BodyText"/>
      </w:pPr>
      <w:ins w:id="4" w:author="Dmitry Romankov" w:date="2024-04-16T14:26:00Z">
        <w:r>
          <w:rPr>
            <w:noProof/>
          </w:rPr>
          <w:drawing>
            <wp:inline distT="0" distB="0" distL="0" distR="0" wp14:anchorId="19C6C83C" wp14:editId="206A6F3C">
              <wp:extent cx="2178050" cy="2026663"/>
              <wp:effectExtent l="0" t="0" r="0" b="0"/>
              <wp:docPr id="869050436" name="Picture 1" descr="Modern minimalist mountain line art logo design Vector Image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 descr="Modern minimalist mountain line art logo design Vector Image"/>
                      <pic:cNvPicPr>
                        <a:picLocks noChangeAspect="1" noChangeArrowheads="1"/>
                      </pic:cNvPicPr>
                    </pic:nvPicPr>
                    <pic:blipFill rotWithShape="1">
                      <a:blip r:embed="rId1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 t="2014" b="8706"/>
                      <a:stretch/>
                    </pic:blipFill>
                    <pic:spPr bwMode="auto">
                      <a:xfrm>
                        <a:off x="0" y="0"/>
                        <a:ext cx="2199507" cy="2046629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53640926-AAD7-44D8-BBD7-CCE9431645EC}">
                          <a14:shadowObscured xmlns:a14="http://schemas.microsoft.com/office/drawing/2010/main"/>
                        </a:ext>
                      </a:extLst>
                    </pic:spPr>
                  </pic:pic>
                </a:graphicData>
              </a:graphic>
            </wp:inline>
          </w:drawing>
        </w:r>
      </w:ins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5" w:name="_Toc456598587"/>
      <w:bookmarkStart w:id="6" w:name="_Toc456600918"/>
      <w:bookmarkStart w:id="7" w:name="_Toc2484421"/>
      <w:bookmarkStart w:id="8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Hyperlink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Hyperlink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000000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Hyperlink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="00407DD5"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="00407DD5"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000000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Hyperlink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Hyperlink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Hyperlink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000000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Hyperlink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9" w:name="_Section_1"/>
      <w:bookmarkEnd w:id="9"/>
      <w:r w:rsidRPr="008E2573">
        <w:br w:type="page"/>
      </w:r>
      <w:bookmarkEnd w:id="5"/>
      <w:bookmarkEnd w:id="6"/>
      <w:bookmarkEnd w:id="7"/>
      <w:bookmarkEnd w:id="8"/>
    </w:p>
    <w:p w14:paraId="31B69AA4" w14:textId="77777777" w:rsidR="00426215" w:rsidRDefault="00426215" w:rsidP="00426215">
      <w:pPr>
        <w:pStyle w:val="Heading1"/>
        <w:ind w:left="431" w:hanging="431"/>
      </w:pPr>
      <w:bookmarkStart w:id="10" w:name="_Toc412572569"/>
      <w:bookmarkStart w:id="11" w:name="_Toc509167633"/>
      <w:bookmarkStart w:id="12" w:name="_Toc62212630"/>
      <w:r>
        <w:lastRenderedPageBreak/>
        <w:t>Business Description</w:t>
      </w:r>
      <w:bookmarkEnd w:id="10"/>
      <w:bookmarkEnd w:id="11"/>
      <w:bookmarkEnd w:id="12"/>
    </w:p>
    <w:p w14:paraId="45574318" w14:textId="6BB86AAC" w:rsidR="00426215" w:rsidRPr="0018086F" w:rsidRDefault="00426215" w:rsidP="00426215">
      <w:pPr>
        <w:pStyle w:val="Heading2"/>
        <w:keepNext w:val="0"/>
        <w:ind w:left="851" w:hanging="851"/>
        <w:rPr>
          <w:color w:val="F2F2F2" w:themeColor="background1" w:themeShade="F2"/>
          <w:rPrChange w:id="13" w:author="Dmitry Romankov" w:date="2024-04-16T10:45:00Z">
            <w:rPr/>
          </w:rPrChange>
        </w:rPr>
      </w:pPr>
      <w:bookmarkStart w:id="14" w:name="_Toc412572570"/>
      <w:bookmarkStart w:id="15" w:name="_Toc509167634"/>
      <w:bookmarkStart w:id="16" w:name="_Toc62212631"/>
      <w:r>
        <w:t>Business background</w:t>
      </w:r>
      <w:bookmarkEnd w:id="14"/>
      <w:bookmarkEnd w:id="15"/>
      <w:bookmarkEnd w:id="16"/>
    </w:p>
    <w:p w14:paraId="1CE130DD" w14:textId="55C07435" w:rsidR="00C403FF" w:rsidRPr="0018086F" w:rsidRDefault="00BA789B" w:rsidP="00C403FF">
      <w:pPr>
        <w:pStyle w:val="BodyText"/>
        <w:rPr>
          <w:ins w:id="17" w:author="Dmitry Romankov" w:date="2024-04-16T10:23:00Z"/>
          <w:color w:val="000000" w:themeColor="text1"/>
          <w:sz w:val="24"/>
          <w:szCs w:val="24"/>
          <w:rPrChange w:id="18" w:author="Dmitry Romankov" w:date="2024-04-16T10:45:00Z">
            <w:rPr>
              <w:ins w:id="19" w:author="Dmitry Romankov" w:date="2024-04-16T10:23:00Z"/>
            </w:rPr>
          </w:rPrChange>
        </w:rPr>
      </w:pPr>
      <w:ins w:id="20" w:author="Dmitry Romankov" w:date="2024-04-16T10:38:00Z">
        <w:r w:rsidRPr="0018086F">
          <w:rPr>
            <w:color w:val="000000" w:themeColor="text1"/>
            <w:sz w:val="24"/>
            <w:szCs w:val="24"/>
            <w:rPrChange w:id="21" w:author="Dmitry Romankov" w:date="2024-04-16T10:45:00Z">
              <w:rPr/>
            </w:rPrChange>
          </w:rPr>
          <w:t xml:space="preserve">For more than 20 years we are dealing with </w:t>
        </w:r>
      </w:ins>
      <w:ins w:id="22" w:author="Dmitry Romankov" w:date="2024-04-16T10:45:00Z">
        <w:r w:rsidR="0018086F" w:rsidRPr="0018086F">
          <w:rPr>
            <w:color w:val="000000" w:themeColor="text1"/>
            <w:sz w:val="24"/>
            <w:szCs w:val="24"/>
            <w:rPrChange w:id="23" w:author="Dmitry Romankov" w:date="2024-04-16T10:45:00Z">
              <w:rPr>
                <w:color w:val="FFFFFF" w:themeColor="background1"/>
              </w:rPr>
            </w:rPrChange>
          </w:rPr>
          <w:t>climbing</w:t>
        </w:r>
      </w:ins>
      <w:ins w:id="24" w:author="Dmitry Romankov" w:date="2024-04-16T10:39:00Z">
        <w:r w:rsidRPr="0018086F">
          <w:rPr>
            <w:color w:val="000000" w:themeColor="text1"/>
            <w:sz w:val="24"/>
            <w:szCs w:val="24"/>
            <w:rPrChange w:id="25" w:author="Dmitry Romankov" w:date="2024-04-16T10:45:00Z">
              <w:rPr/>
            </w:rPrChange>
          </w:rPr>
          <w:t xml:space="preserve">. We started from a </w:t>
        </w:r>
        <w:r w:rsidR="0018086F" w:rsidRPr="0018086F">
          <w:rPr>
            <w:color w:val="000000" w:themeColor="text1"/>
            <w:sz w:val="24"/>
            <w:szCs w:val="24"/>
            <w:rPrChange w:id="26" w:author="Dmitry Romankov" w:date="2024-04-16T10:45:00Z">
              <w:rPr/>
            </w:rPrChange>
          </w:rPr>
          <w:t xml:space="preserve">small group of enthusiasts and now we have huge company </w:t>
        </w:r>
      </w:ins>
      <w:ins w:id="27" w:author="Dmitry Romankov" w:date="2024-04-16T10:43:00Z">
        <w:r w:rsidR="0018086F" w:rsidRPr="0018086F">
          <w:rPr>
            <w:color w:val="000000" w:themeColor="text1"/>
            <w:sz w:val="24"/>
            <w:szCs w:val="24"/>
            <w:rPrChange w:id="28" w:author="Dmitry Romankov" w:date="2024-04-16T10:45:00Z">
              <w:rPr/>
            </w:rPrChange>
          </w:rPr>
          <w:t>presented in different locations.</w:t>
        </w:r>
      </w:ins>
    </w:p>
    <w:p w14:paraId="311CC75E" w14:textId="77777777" w:rsidR="00A07716" w:rsidRPr="0018086F" w:rsidRDefault="00A07716" w:rsidP="00C403FF">
      <w:pPr>
        <w:pStyle w:val="BodyText"/>
        <w:rPr>
          <w:color w:val="F2F2F2" w:themeColor="background1" w:themeShade="F2"/>
          <w:rPrChange w:id="29" w:author="Dmitry Romankov" w:date="2024-04-16T10:45:00Z">
            <w:rPr/>
          </w:rPrChange>
        </w:rPr>
      </w:pPr>
    </w:p>
    <w:p w14:paraId="3F9669AC" w14:textId="58EB986B" w:rsidR="00C403FF" w:rsidRDefault="00426215" w:rsidP="00C403FF">
      <w:pPr>
        <w:pStyle w:val="Heading2"/>
        <w:keepNext w:val="0"/>
        <w:ind w:left="851" w:hanging="851"/>
        <w:rPr>
          <w:ins w:id="30" w:author="Dmitry Romankov" w:date="2024-04-16T10:46:00Z"/>
        </w:rPr>
      </w:pPr>
      <w:bookmarkStart w:id="31" w:name="_Toc412572571"/>
      <w:bookmarkStart w:id="32" w:name="_Toc509167635"/>
      <w:bookmarkStart w:id="3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34" w:name="_Toc462595274"/>
      <w:bookmarkEnd w:id="31"/>
      <w:bookmarkEnd w:id="32"/>
      <w:r w:rsidR="00C403FF" w:rsidRPr="00C403FF">
        <w:t>Current Situation</w:t>
      </w:r>
      <w:bookmarkEnd w:id="33"/>
      <w:bookmarkEnd w:id="34"/>
    </w:p>
    <w:p w14:paraId="71C00EEA" w14:textId="6C778377" w:rsidR="0018086F" w:rsidRDefault="0018086F" w:rsidP="0018086F">
      <w:pPr>
        <w:pStyle w:val="BodyText"/>
        <w:rPr>
          <w:ins w:id="35" w:author="Dmitry Romankov" w:date="2024-04-16T10:48:00Z"/>
          <w:color w:val="000000" w:themeColor="text1"/>
          <w:sz w:val="24"/>
          <w:szCs w:val="24"/>
        </w:rPr>
      </w:pPr>
      <w:ins w:id="36" w:author="Dmitry Romankov" w:date="2024-04-16T10:48:00Z">
        <w:r w:rsidRPr="0018086F">
          <w:rPr>
            <w:color w:val="000000" w:themeColor="text1"/>
            <w:sz w:val="24"/>
            <w:szCs w:val="24"/>
          </w:rPr>
          <w:t>Now, with our help, thousands of people every year climb mountains in different parts of our planet</w:t>
        </w:r>
        <w:r>
          <w:rPr>
            <w:color w:val="000000" w:themeColor="text1"/>
            <w:sz w:val="24"/>
            <w:szCs w:val="24"/>
          </w:rPr>
          <w:t>.</w:t>
        </w:r>
      </w:ins>
    </w:p>
    <w:p w14:paraId="5FC2A3D6" w14:textId="0DB10285" w:rsidR="0018086F" w:rsidRPr="0018086F" w:rsidDel="00184C2E" w:rsidRDefault="00184C2E" w:rsidP="0018086F">
      <w:pPr>
        <w:pStyle w:val="BodyText"/>
        <w:rPr>
          <w:del w:id="37" w:author="Dmitry Romankov" w:date="2024-04-16T10:55:00Z"/>
          <w:color w:val="000000" w:themeColor="text1"/>
          <w:sz w:val="24"/>
          <w:szCs w:val="24"/>
          <w:rPrChange w:id="38" w:author="Dmitry Romankov" w:date="2024-04-16T10:46:00Z">
            <w:rPr>
              <w:del w:id="39" w:author="Dmitry Romankov" w:date="2024-04-16T10:55:00Z"/>
            </w:rPr>
          </w:rPrChange>
        </w:rPr>
        <w:pPrChange w:id="40" w:author="Dmitry Romankov" w:date="2024-04-16T10:46:00Z">
          <w:pPr>
            <w:pStyle w:val="Heading2"/>
            <w:keepNext w:val="0"/>
            <w:ind w:left="851" w:hanging="851"/>
          </w:pPr>
        </w:pPrChange>
      </w:pPr>
      <w:ins w:id="41" w:author="Dmitry Romankov" w:date="2024-04-16T10:49:00Z">
        <w:r>
          <w:rPr>
            <w:color w:val="000000" w:themeColor="text1"/>
            <w:sz w:val="24"/>
            <w:szCs w:val="24"/>
          </w:rPr>
          <w:t>We have huge archive of pa</w:t>
        </w:r>
      </w:ins>
      <w:ins w:id="42" w:author="Dmitry Romankov" w:date="2024-04-16T10:50:00Z">
        <w:r>
          <w:rPr>
            <w:color w:val="000000" w:themeColor="text1"/>
            <w:sz w:val="24"/>
            <w:szCs w:val="24"/>
          </w:rPr>
          <w:t xml:space="preserve">st </w:t>
        </w:r>
      </w:ins>
      <w:ins w:id="43" w:author="Dmitry Romankov" w:date="2024-04-16T10:51:00Z">
        <w:r>
          <w:rPr>
            <w:color w:val="000000" w:themeColor="text1"/>
            <w:sz w:val="24"/>
            <w:szCs w:val="24"/>
          </w:rPr>
          <w:t>climbing’s</w:t>
        </w:r>
      </w:ins>
      <w:ins w:id="44" w:author="Dmitry Romankov" w:date="2024-04-16T10:50:00Z">
        <w:r>
          <w:rPr>
            <w:color w:val="000000" w:themeColor="text1"/>
            <w:sz w:val="24"/>
            <w:szCs w:val="24"/>
          </w:rPr>
          <w:t xml:space="preserve"> on paper and </w:t>
        </w:r>
      </w:ins>
      <w:ins w:id="45" w:author="Dmitry Romankov" w:date="2024-04-16T10:51:00Z">
        <w:r>
          <w:rPr>
            <w:color w:val="000000" w:themeColor="text1"/>
            <w:sz w:val="24"/>
            <w:szCs w:val="24"/>
          </w:rPr>
          <w:t xml:space="preserve">now we would like to </w:t>
        </w:r>
      </w:ins>
      <w:ins w:id="46" w:author="Dmitry Romankov" w:date="2024-04-16T10:52:00Z">
        <w:r>
          <w:rPr>
            <w:color w:val="000000" w:themeColor="text1"/>
            <w:sz w:val="24"/>
            <w:szCs w:val="24"/>
          </w:rPr>
          <w:t>modernize our business and</w:t>
        </w:r>
      </w:ins>
      <w:ins w:id="47" w:author="Dmitry Romankov" w:date="2024-04-16T10:53:00Z">
        <w:r>
          <w:rPr>
            <w:color w:val="000000" w:themeColor="text1"/>
            <w:sz w:val="24"/>
            <w:szCs w:val="24"/>
          </w:rPr>
          <w:t xml:space="preserve"> go digital. </w:t>
        </w:r>
      </w:ins>
    </w:p>
    <w:p w14:paraId="7A3D1FB8" w14:textId="77777777" w:rsidR="00C403FF" w:rsidRPr="0018086F" w:rsidRDefault="00C403FF" w:rsidP="00426215">
      <w:pPr>
        <w:pStyle w:val="BodyText"/>
        <w:rPr>
          <w:sz w:val="24"/>
          <w:szCs w:val="24"/>
          <w:rPrChange w:id="48" w:author="Dmitry Romankov" w:date="2024-04-16T10:45:00Z">
            <w:rPr/>
          </w:rPrChange>
        </w:rPr>
      </w:pPr>
    </w:p>
    <w:p w14:paraId="456F4093" w14:textId="1739094F" w:rsidR="00426215" w:rsidRDefault="0000152E" w:rsidP="00426215">
      <w:pPr>
        <w:pStyle w:val="Heading2"/>
        <w:keepNext w:val="0"/>
        <w:ind w:left="851" w:hanging="851"/>
        <w:rPr>
          <w:ins w:id="49" w:author="Dmitry Romankov" w:date="2024-04-16T10:55:00Z"/>
        </w:rPr>
      </w:pPr>
      <w:bookmarkStart w:id="50" w:name="_Toc412572572"/>
      <w:bookmarkStart w:id="51" w:name="_Toc509167636"/>
      <w:bookmarkStart w:id="52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50"/>
      <w:bookmarkEnd w:id="51"/>
      <w:r w:rsidR="00C403FF">
        <w:t>database. Project Vision</w:t>
      </w:r>
      <w:bookmarkEnd w:id="52"/>
    </w:p>
    <w:p w14:paraId="20965087" w14:textId="2F44D0C2" w:rsidR="00184C2E" w:rsidRPr="00184C2E" w:rsidDel="00184C2E" w:rsidRDefault="00184C2E" w:rsidP="00184C2E">
      <w:pPr>
        <w:pStyle w:val="BodyText"/>
        <w:rPr>
          <w:del w:id="53" w:author="Dmitry Romankov" w:date="2024-04-16T10:55:00Z"/>
          <w:color w:val="000000" w:themeColor="text1"/>
          <w:sz w:val="24"/>
          <w:szCs w:val="24"/>
          <w:rPrChange w:id="54" w:author="Dmitry Romankov" w:date="2024-04-16T10:55:00Z">
            <w:rPr>
              <w:del w:id="55" w:author="Dmitry Romankov" w:date="2024-04-16T10:55:00Z"/>
            </w:rPr>
          </w:rPrChange>
        </w:rPr>
        <w:pPrChange w:id="56" w:author="Dmitry Romankov" w:date="2024-04-16T10:55:00Z">
          <w:pPr>
            <w:pStyle w:val="Heading2"/>
            <w:keepNext w:val="0"/>
            <w:ind w:left="851" w:hanging="851"/>
          </w:pPr>
        </w:pPrChange>
      </w:pPr>
      <w:ins w:id="57" w:author="Dmitry Romankov" w:date="2024-04-16T10:55:00Z">
        <w:r>
          <w:rPr>
            <w:color w:val="000000" w:themeColor="text1"/>
            <w:sz w:val="24"/>
            <w:szCs w:val="24"/>
          </w:rPr>
          <w:t xml:space="preserve">With new model we plan to expand our business </w:t>
        </w:r>
      </w:ins>
      <w:ins w:id="58" w:author="Dmitry Romankov" w:date="2024-04-16T10:57:00Z">
        <w:r>
          <w:rPr>
            <w:color w:val="000000" w:themeColor="text1"/>
            <w:sz w:val="24"/>
            <w:szCs w:val="24"/>
          </w:rPr>
          <w:t>and</w:t>
        </w:r>
      </w:ins>
      <w:ins w:id="59" w:author="Dmitry Romankov" w:date="2024-04-16T10:56:00Z">
        <w:r>
          <w:rPr>
            <w:color w:val="000000" w:themeColor="text1"/>
            <w:sz w:val="24"/>
            <w:szCs w:val="24"/>
          </w:rPr>
          <w:t xml:space="preserve"> it would be much easier to handle, synchronize and run </w:t>
        </w:r>
      </w:ins>
      <w:ins w:id="60" w:author="Dmitry Romankov" w:date="2024-04-16T10:58:00Z">
        <w:r w:rsidR="00D258B3">
          <w:rPr>
            <w:color w:val="000000" w:themeColor="text1"/>
            <w:sz w:val="24"/>
            <w:szCs w:val="24"/>
          </w:rPr>
          <w:t>our activities</w:t>
        </w:r>
      </w:ins>
      <w:ins w:id="61" w:author="Dmitry Romankov" w:date="2024-04-16T10:56:00Z">
        <w:r>
          <w:rPr>
            <w:color w:val="000000" w:themeColor="text1"/>
            <w:sz w:val="24"/>
            <w:szCs w:val="24"/>
          </w:rPr>
          <w:t>.</w:t>
        </w:r>
      </w:ins>
    </w:p>
    <w:p w14:paraId="20C95FFC" w14:textId="77777777" w:rsidR="006F645E" w:rsidRPr="006F645E" w:rsidRDefault="006F645E" w:rsidP="006F645E">
      <w:pPr>
        <w:pStyle w:val="BodyText"/>
      </w:pPr>
    </w:p>
    <w:p w14:paraId="1B22C6C0" w14:textId="11675BAE" w:rsidR="00426215" w:rsidRDefault="006F645E" w:rsidP="00426215">
      <w:pPr>
        <w:pStyle w:val="Heading1"/>
        <w:ind w:left="431" w:hanging="431"/>
      </w:pPr>
      <w:bookmarkStart w:id="62" w:name="_Toc62212634"/>
      <w:bookmarkStart w:id="63" w:name="_Hlk314571188"/>
      <w:r>
        <w:t>Model description</w:t>
      </w:r>
      <w:bookmarkEnd w:id="62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64" w:name="_Toc462595272"/>
      <w:bookmarkStart w:id="65" w:name="_Toc62212635"/>
      <w:r w:rsidRPr="008D63DF">
        <w:t>Definitions &amp; Acronyms</w:t>
      </w:r>
      <w:bookmarkEnd w:id="64"/>
      <w:bookmarkEnd w:id="65"/>
    </w:p>
    <w:p w14:paraId="4534CB92" w14:textId="1583A1E8" w:rsidR="006F645E" w:rsidRPr="00D86856" w:rsidRDefault="00C65D18" w:rsidP="006F645E">
      <w:pPr>
        <w:pStyle w:val="BodyText"/>
        <w:rPr>
          <w:ins w:id="66" w:author="Dmitry Romankov" w:date="2024-04-16T14:21:00Z"/>
          <w:color w:val="000000" w:themeColor="text1"/>
          <w:sz w:val="24"/>
          <w:szCs w:val="24"/>
          <w:rPrChange w:id="67" w:author="Dmitry Romankov" w:date="2024-04-16T14:24:00Z">
            <w:rPr>
              <w:ins w:id="68" w:author="Dmitry Romankov" w:date="2024-04-16T14:21:00Z"/>
              <w:sz w:val="24"/>
              <w:szCs w:val="24"/>
            </w:rPr>
          </w:rPrChange>
        </w:rPr>
      </w:pPr>
      <w:ins w:id="69" w:author="Dmitry Romankov" w:date="2024-04-16T14:15:00Z">
        <w:r w:rsidRPr="00D86856">
          <w:rPr>
            <w:color w:val="000000" w:themeColor="text1"/>
            <w:sz w:val="24"/>
            <w:szCs w:val="24"/>
            <w:rPrChange w:id="70" w:author="Dmitry Romankov" w:date="2024-04-16T14:24:00Z">
              <w:rPr>
                <w:sz w:val="24"/>
                <w:szCs w:val="24"/>
              </w:rPr>
            </w:rPrChange>
          </w:rPr>
          <w:t xml:space="preserve">Climbers </w:t>
        </w:r>
      </w:ins>
      <w:ins w:id="71" w:author="Dmitry Romankov" w:date="2024-04-16T14:20:00Z">
        <w:r w:rsidRPr="00D86856">
          <w:rPr>
            <w:color w:val="000000" w:themeColor="text1"/>
            <w:sz w:val="24"/>
            <w:szCs w:val="24"/>
            <w:rPrChange w:id="72" w:author="Dmitry Romankov" w:date="2024-04-16T14:24:00Z">
              <w:rPr>
                <w:sz w:val="24"/>
                <w:szCs w:val="24"/>
              </w:rPr>
            </w:rPrChange>
          </w:rPr>
          <w:t>–</w:t>
        </w:r>
      </w:ins>
      <w:ins w:id="73" w:author="Dmitry Romankov" w:date="2024-04-16T14:15:00Z">
        <w:r w:rsidRPr="00D86856">
          <w:rPr>
            <w:color w:val="000000" w:themeColor="text1"/>
            <w:sz w:val="24"/>
            <w:szCs w:val="24"/>
            <w:rPrChange w:id="74" w:author="Dmitry Romankov" w:date="2024-04-16T14:24:00Z">
              <w:rPr>
                <w:sz w:val="24"/>
                <w:szCs w:val="24"/>
              </w:rPr>
            </w:rPrChange>
          </w:rPr>
          <w:t xml:space="preserve"> </w:t>
        </w:r>
      </w:ins>
      <w:ins w:id="75" w:author="Dmitry Romankov" w:date="2024-04-16T14:21:00Z">
        <w:r w:rsidRPr="00D86856">
          <w:rPr>
            <w:color w:val="000000" w:themeColor="text1"/>
            <w:sz w:val="24"/>
            <w:szCs w:val="24"/>
            <w:rPrChange w:id="76" w:author="Dmitry Romankov" w:date="2024-04-16T14:24:00Z">
              <w:rPr>
                <w:sz w:val="24"/>
                <w:szCs w:val="24"/>
              </w:rPr>
            </w:rPrChange>
          </w:rPr>
          <w:t>people who uses company services.</w:t>
        </w:r>
      </w:ins>
    </w:p>
    <w:p w14:paraId="2CEA340E" w14:textId="54F2EA8B" w:rsidR="00C65D18" w:rsidRPr="00D86856" w:rsidRDefault="00C65D18" w:rsidP="006F645E">
      <w:pPr>
        <w:pStyle w:val="BodyText"/>
        <w:rPr>
          <w:ins w:id="77" w:author="Dmitry Romankov" w:date="2024-04-16T14:23:00Z"/>
          <w:color w:val="000000" w:themeColor="text1"/>
          <w:sz w:val="24"/>
          <w:szCs w:val="24"/>
          <w:rPrChange w:id="78" w:author="Dmitry Romankov" w:date="2024-04-16T14:24:00Z">
            <w:rPr>
              <w:ins w:id="79" w:author="Dmitry Romankov" w:date="2024-04-16T14:23:00Z"/>
              <w:sz w:val="24"/>
              <w:szCs w:val="24"/>
            </w:rPr>
          </w:rPrChange>
        </w:rPr>
      </w:pPr>
      <w:ins w:id="80" w:author="Dmitry Romankov" w:date="2024-04-16T14:22:00Z">
        <w:r w:rsidRPr="00D86856">
          <w:rPr>
            <w:color w:val="000000" w:themeColor="text1"/>
            <w:sz w:val="24"/>
            <w:szCs w:val="24"/>
            <w:rPrChange w:id="81" w:author="Dmitry Romankov" w:date="2024-04-16T14:24:00Z">
              <w:rPr>
                <w:sz w:val="24"/>
                <w:szCs w:val="24"/>
              </w:rPr>
            </w:rPrChange>
          </w:rPr>
          <w:t>Mountain Clubs – are clubs created by active people to connect people from d</w:t>
        </w:r>
      </w:ins>
      <w:ins w:id="82" w:author="Dmitry Romankov" w:date="2024-04-16T14:23:00Z">
        <w:r w:rsidRPr="00D86856">
          <w:rPr>
            <w:color w:val="000000" w:themeColor="text1"/>
            <w:sz w:val="24"/>
            <w:szCs w:val="24"/>
            <w:rPrChange w:id="83" w:author="Dmitry Romankov" w:date="2024-04-16T14:24:00Z">
              <w:rPr>
                <w:sz w:val="24"/>
                <w:szCs w:val="24"/>
              </w:rPr>
            </w:rPrChange>
          </w:rPr>
          <w:t>ifferent locations.</w:t>
        </w:r>
      </w:ins>
    </w:p>
    <w:p w14:paraId="09D59533" w14:textId="194B463E" w:rsidR="00C65D18" w:rsidRPr="00D86856" w:rsidRDefault="00C65D18" w:rsidP="006F645E">
      <w:pPr>
        <w:pStyle w:val="BodyText"/>
        <w:rPr>
          <w:ins w:id="84" w:author="Dmitry Romankov" w:date="2024-04-16T14:23:00Z"/>
          <w:color w:val="000000" w:themeColor="text1"/>
          <w:sz w:val="24"/>
          <w:szCs w:val="24"/>
          <w:rPrChange w:id="85" w:author="Dmitry Romankov" w:date="2024-04-16T14:24:00Z">
            <w:rPr>
              <w:ins w:id="86" w:author="Dmitry Romankov" w:date="2024-04-16T14:23:00Z"/>
              <w:sz w:val="24"/>
              <w:szCs w:val="24"/>
            </w:rPr>
          </w:rPrChange>
        </w:rPr>
      </w:pPr>
      <w:ins w:id="87" w:author="Dmitry Romankov" w:date="2024-04-16T14:23:00Z">
        <w:r w:rsidRPr="00D86856">
          <w:rPr>
            <w:color w:val="000000" w:themeColor="text1"/>
            <w:sz w:val="24"/>
            <w:szCs w:val="24"/>
            <w:rPrChange w:id="88" w:author="Dmitry Romankov" w:date="2024-04-16T14:24:00Z">
              <w:rPr>
                <w:sz w:val="24"/>
                <w:szCs w:val="24"/>
              </w:rPr>
            </w:rPrChange>
          </w:rPr>
          <w:t>Membership – how clubs connect people formally.</w:t>
        </w:r>
      </w:ins>
    </w:p>
    <w:p w14:paraId="3ACC0DE9" w14:textId="7152C361" w:rsidR="00C65D18" w:rsidRPr="00D86856" w:rsidRDefault="00C65D18" w:rsidP="006F645E">
      <w:pPr>
        <w:pStyle w:val="BodyText"/>
        <w:rPr>
          <w:color w:val="000000" w:themeColor="text1"/>
          <w:sz w:val="24"/>
          <w:szCs w:val="24"/>
          <w:rPrChange w:id="89" w:author="Dmitry Romankov" w:date="2024-04-16T14:24:00Z">
            <w:rPr/>
          </w:rPrChange>
        </w:rPr>
      </w:pPr>
      <w:ins w:id="90" w:author="Dmitry Romankov" w:date="2024-04-16T14:23:00Z">
        <w:r w:rsidRPr="00D86856">
          <w:rPr>
            <w:color w:val="000000" w:themeColor="text1"/>
            <w:sz w:val="24"/>
            <w:szCs w:val="24"/>
            <w:rPrChange w:id="91" w:author="Dmitry Romankov" w:date="2024-04-16T14:24:00Z">
              <w:rPr>
                <w:sz w:val="24"/>
                <w:szCs w:val="24"/>
              </w:rPr>
            </w:rPrChange>
          </w:rPr>
          <w:t>Climbing</w:t>
        </w:r>
      </w:ins>
      <w:ins w:id="92" w:author="Dmitry Romankov" w:date="2024-04-16T14:24:00Z">
        <w:r w:rsidRPr="00D86856">
          <w:rPr>
            <w:color w:val="000000" w:themeColor="text1"/>
            <w:sz w:val="24"/>
            <w:szCs w:val="24"/>
            <w:rPrChange w:id="93" w:author="Dmitry Romankov" w:date="2024-04-16T14:24:00Z">
              <w:rPr>
                <w:sz w:val="24"/>
                <w:szCs w:val="24"/>
              </w:rPr>
            </w:rPrChange>
          </w:rPr>
          <w:t xml:space="preserve"> comments – any kind of notes, thoughts about climbing.</w:t>
        </w:r>
      </w:ins>
    </w:p>
    <w:p w14:paraId="202F84C0" w14:textId="77777777" w:rsidR="00426215" w:rsidRDefault="00426215" w:rsidP="006F645E">
      <w:pPr>
        <w:pStyle w:val="Heading2"/>
        <w:keepNext w:val="0"/>
        <w:ind w:left="851" w:hanging="851"/>
        <w:rPr>
          <w:ins w:id="94" w:author="Dmitry Romankov" w:date="2024-04-16T14:38:00Z"/>
        </w:rPr>
      </w:pPr>
      <w:bookmarkStart w:id="95" w:name="_Toc412572574"/>
      <w:bookmarkStart w:id="96" w:name="_Toc509167638"/>
      <w:bookmarkStart w:id="97" w:name="_Toc62212636"/>
      <w:r>
        <w:t>Logical Scheme</w:t>
      </w:r>
      <w:bookmarkEnd w:id="95"/>
      <w:bookmarkEnd w:id="96"/>
      <w:bookmarkEnd w:id="97"/>
    </w:p>
    <w:p w14:paraId="40E95035" w14:textId="670E127B" w:rsidR="00EB66BC" w:rsidDel="00EB66BC" w:rsidRDefault="00EB66BC" w:rsidP="00500742">
      <w:pPr>
        <w:pStyle w:val="BodyText"/>
        <w:rPr>
          <w:del w:id="98" w:author="Dmitry Romankov" w:date="2024-04-16T14:39:00Z"/>
        </w:rPr>
      </w:pPr>
      <w:ins w:id="99" w:author="Dmitry Romankov" w:date="2024-04-16T14:39:00Z">
        <w:r>
          <w:rPr>
            <w:noProof/>
          </w:rPr>
          <w:drawing>
            <wp:inline distT="0" distB="0" distL="0" distR="0" wp14:anchorId="21E7EE9F" wp14:editId="6FF0D640">
              <wp:extent cx="3977640" cy="2520830"/>
              <wp:effectExtent l="0" t="0" r="3810" b="0"/>
              <wp:docPr id="602712706" name="Picture 3" descr="A diagram of a data flow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02712706" name="Picture 3" descr="A diagram of a data flow&#10;&#10;Description automatically generated"/>
                      <pic:cNvPicPr/>
                    </pic:nvPicPr>
                    <pic:blipFill>
                      <a:blip r:embed="rId1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3993684" cy="2530998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</w:p>
    <w:p w14:paraId="41EB5952" w14:textId="77777777" w:rsidR="00EB66BC" w:rsidRDefault="00EB66BC" w:rsidP="00EB66BC">
      <w:pPr>
        <w:pStyle w:val="BodyText"/>
        <w:rPr>
          <w:ins w:id="100" w:author="Dmitry Romankov" w:date="2024-04-16T14:39:00Z"/>
        </w:rPr>
      </w:pPr>
    </w:p>
    <w:p w14:paraId="5559AAEB" w14:textId="77777777" w:rsidR="00EB66BC" w:rsidRPr="00EB66BC" w:rsidRDefault="00EB66BC" w:rsidP="00EB66BC">
      <w:pPr>
        <w:pStyle w:val="BodyText"/>
        <w:rPr>
          <w:ins w:id="101" w:author="Dmitry Romankov" w:date="2024-04-16T14:39:00Z"/>
        </w:rPr>
        <w:pPrChange w:id="102" w:author="Dmitry Romankov" w:date="2024-04-16T14:38:00Z">
          <w:pPr>
            <w:pStyle w:val="Heading2"/>
            <w:keepNext w:val="0"/>
            <w:ind w:left="851" w:hanging="851"/>
          </w:pPr>
        </w:pPrChange>
      </w:pPr>
    </w:p>
    <w:bookmarkEnd w:id="63"/>
    <w:p w14:paraId="3963EE6B" w14:textId="39A63C03" w:rsidR="006F645E" w:rsidDel="00EB66BC" w:rsidRDefault="006F645E" w:rsidP="00500742">
      <w:pPr>
        <w:pStyle w:val="BodyText"/>
        <w:rPr>
          <w:del w:id="103" w:author="Dmitry Romankov" w:date="2024-04-16T14:39:00Z"/>
        </w:rPr>
      </w:pPr>
      <w:del w:id="104" w:author="Dmitry Romankov" w:date="2024-04-16T14:39:00Z">
        <w:r w:rsidDel="00EB66BC">
          <w:delText>&lt;image&gt;</w:delText>
        </w:r>
      </w:del>
    </w:p>
    <w:p w14:paraId="39591329" w14:textId="2940DE18" w:rsidR="006F645E" w:rsidRDefault="006F645E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105" w:name="_Toc62212637"/>
      <w:r>
        <w:lastRenderedPageBreak/>
        <w:t>O</w:t>
      </w:r>
      <w:r w:rsidR="006F645E">
        <w:t>bjects</w:t>
      </w:r>
      <w:bookmarkEnd w:id="105"/>
    </w:p>
    <w:p w14:paraId="194E0023" w14:textId="77777777" w:rsidR="006F645E" w:rsidRDefault="006F645E" w:rsidP="006F645E">
      <w:pPr>
        <w:pStyle w:val="BodyText"/>
      </w:pPr>
    </w:p>
    <w:p w14:paraId="71AA236F" w14:textId="2FDE8180" w:rsidR="006F645E" w:rsidDel="00EB66BC" w:rsidRDefault="006F645E" w:rsidP="006F645E">
      <w:pPr>
        <w:pStyle w:val="BodyText"/>
        <w:rPr>
          <w:del w:id="106" w:author="Dmitry Romankov" w:date="2024-04-16T14:41:00Z"/>
        </w:rPr>
      </w:pPr>
      <w:r>
        <w:t>Table Description</w:t>
      </w:r>
    </w:p>
    <w:p w14:paraId="061AE2A5" w14:textId="3C71B7D8" w:rsidR="00BE17E0" w:rsidDel="00EB66BC" w:rsidRDefault="00BE17E0" w:rsidP="006F645E">
      <w:pPr>
        <w:pStyle w:val="BodyText"/>
        <w:rPr>
          <w:del w:id="107" w:author="Dmitry Romankov" w:date="2024-04-16T14:41:00Z"/>
        </w:rPr>
      </w:pPr>
      <w:del w:id="108" w:author="Dmitry Romankov" w:date="2024-04-16T14:41:00Z">
        <w:r w:rsidDel="00EB66BC">
          <w:delText>&lt;des</w:delText>
        </w:r>
        <w:r w:rsidR="007B27B1" w:rsidDel="00EB66BC">
          <w:delText>c</w:delText>
        </w:r>
        <w:r w:rsidDel="00EB66BC">
          <w:delText>ription&gt;</w:delText>
        </w:r>
      </w:del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583CDD48" w:rsidR="00BE17E0" w:rsidRDefault="00BE17E0" w:rsidP="006F645E">
            <w:pPr>
              <w:pStyle w:val="BodyText"/>
            </w:pPr>
            <w:r>
              <w:t xml:space="preserve"> </w:t>
            </w:r>
            <w:ins w:id="109" w:author="Dmitry Romankov" w:date="2024-04-16T14:41:00Z">
              <w:r w:rsidR="00EB66BC">
                <w:t>Climbers</w:t>
              </w:r>
            </w:ins>
            <w:del w:id="110" w:author="Dmitry Romankov" w:date="2024-04-16T14:41:00Z">
              <w:r w:rsidDel="00EB66BC">
                <w:delText>Table 1</w:delText>
              </w:r>
            </w:del>
          </w:p>
        </w:tc>
        <w:tc>
          <w:tcPr>
            <w:tcW w:w="2302" w:type="dxa"/>
          </w:tcPr>
          <w:p w14:paraId="5287EB7E" w14:textId="1285B1B8" w:rsidR="00BE17E0" w:rsidRDefault="00BE17E0" w:rsidP="006F645E">
            <w:pPr>
              <w:pStyle w:val="BodyText"/>
            </w:pPr>
            <w:del w:id="111" w:author="Dmitry Romankov" w:date="2024-04-16T14:41:00Z">
              <w:r w:rsidDel="00EB66BC">
                <w:delText>Field Name 1</w:delText>
              </w:r>
            </w:del>
            <w:proofErr w:type="spellStart"/>
            <w:ins w:id="112" w:author="Dmitry Romankov" w:date="2024-04-16T14:45:00Z">
              <w:r w:rsidR="00EB66BC">
                <w:t>c</w:t>
              </w:r>
            </w:ins>
            <w:ins w:id="113" w:author="Dmitry Romankov" w:date="2024-04-16T14:41:00Z">
              <w:r w:rsidR="00EB66BC">
                <w:t>limber_id</w:t>
              </w:r>
            </w:ins>
            <w:proofErr w:type="spellEnd"/>
          </w:p>
        </w:tc>
        <w:tc>
          <w:tcPr>
            <w:tcW w:w="2302" w:type="dxa"/>
          </w:tcPr>
          <w:p w14:paraId="43622687" w14:textId="2E0D6CAB" w:rsidR="00BE17E0" w:rsidRDefault="00BE17E0" w:rsidP="006F645E">
            <w:pPr>
              <w:pStyle w:val="BodyText"/>
            </w:pPr>
            <w:del w:id="114" w:author="Dmitry Romankov" w:date="2024-04-16T14:42:00Z">
              <w:r w:rsidDel="00EB66BC">
                <w:delText>&lt;description&gt;</w:delText>
              </w:r>
              <w:r w:rsidR="00074855" w:rsidDel="00EB66BC">
                <w:delText>,</w:delText>
              </w:r>
            </w:del>
            <w:r w:rsidR="00074855">
              <w:t xml:space="preserve"> PK</w:t>
            </w:r>
            <w:del w:id="115" w:author="Dmitry Romankov" w:date="2024-04-16T14:42:00Z">
              <w:r w:rsidR="00074855" w:rsidDel="00EB66BC">
                <w:delText>/FK</w:delText>
              </w:r>
            </w:del>
          </w:p>
        </w:tc>
        <w:tc>
          <w:tcPr>
            <w:tcW w:w="2302" w:type="dxa"/>
          </w:tcPr>
          <w:p w14:paraId="276CD625" w14:textId="7DBA4132" w:rsidR="00BE17E0" w:rsidRDefault="00BE17E0" w:rsidP="006F645E">
            <w:pPr>
              <w:pStyle w:val="BodyText"/>
            </w:pPr>
            <w:r>
              <w:t>Int</w:t>
            </w:r>
            <w:ins w:id="116" w:author="Dmitry Romankov" w:date="2024-04-16T14:42:00Z">
              <w:r w:rsidR="00EB66BC">
                <w:t xml:space="preserve"> (autoincrement)</w:t>
              </w:r>
            </w:ins>
          </w:p>
        </w:tc>
      </w:tr>
      <w:tr w:rsidR="00BE17E0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4B857AAA" w:rsidR="00BE17E0" w:rsidRDefault="00BE17E0" w:rsidP="006F645E">
            <w:pPr>
              <w:pStyle w:val="BodyText"/>
            </w:pPr>
            <w:del w:id="117" w:author="Dmitry Romankov" w:date="2024-04-16T14:42:00Z">
              <w:r w:rsidDel="00EB66BC">
                <w:delText>Filed Name N</w:delText>
              </w:r>
            </w:del>
            <w:ins w:id="118" w:author="Dmitry Romankov" w:date="2024-04-16T14:45:00Z">
              <w:r w:rsidR="00EB66BC">
                <w:t>n</w:t>
              </w:r>
            </w:ins>
            <w:ins w:id="119" w:author="Dmitry Romankov" w:date="2024-04-16T14:42:00Z">
              <w:r w:rsidR="00EB66BC">
                <w:t>ame</w:t>
              </w:r>
            </w:ins>
          </w:p>
        </w:tc>
        <w:tc>
          <w:tcPr>
            <w:tcW w:w="2302" w:type="dxa"/>
          </w:tcPr>
          <w:p w14:paraId="6EDD57E1" w14:textId="4A6251D7" w:rsidR="00BE17E0" w:rsidRDefault="00BE17E0" w:rsidP="006F645E">
            <w:pPr>
              <w:pStyle w:val="BodyText"/>
            </w:pPr>
            <w:del w:id="120" w:author="Dmitry Romankov" w:date="2024-04-16T14:42:00Z">
              <w:r w:rsidDel="00EB66BC">
                <w:delText>&lt;description&gt;</w:delText>
              </w:r>
            </w:del>
            <w:ins w:id="121" w:author="Dmitry Romankov" w:date="2024-04-16T14:42:00Z">
              <w:r w:rsidR="00EB66BC">
                <w:t>Name of climber</w:t>
              </w:r>
            </w:ins>
          </w:p>
        </w:tc>
        <w:tc>
          <w:tcPr>
            <w:tcW w:w="2302" w:type="dxa"/>
          </w:tcPr>
          <w:p w14:paraId="3C813618" w14:textId="27559335" w:rsidR="00BE17E0" w:rsidRDefault="00BE17E0" w:rsidP="006F645E">
            <w:pPr>
              <w:pStyle w:val="BodyText"/>
            </w:pPr>
            <w:r>
              <w:t>Text</w:t>
            </w:r>
          </w:p>
        </w:tc>
      </w:tr>
      <w:tr w:rsidR="00EB66BC" w14:paraId="2E1D6B06" w14:textId="77777777" w:rsidTr="00BE17E0">
        <w:trPr>
          <w:trHeight w:val="432"/>
          <w:ins w:id="122" w:author="Dmitry Romankov" w:date="2024-04-16T14:45:00Z"/>
        </w:trPr>
        <w:tc>
          <w:tcPr>
            <w:tcW w:w="2302" w:type="dxa"/>
          </w:tcPr>
          <w:p w14:paraId="41E32FAD" w14:textId="77777777" w:rsidR="00EB66BC" w:rsidRDefault="00EB66BC" w:rsidP="006F645E">
            <w:pPr>
              <w:pStyle w:val="BodyText"/>
              <w:rPr>
                <w:ins w:id="123" w:author="Dmitry Romankov" w:date="2024-04-16T14:45:00Z"/>
              </w:rPr>
            </w:pPr>
          </w:p>
        </w:tc>
        <w:tc>
          <w:tcPr>
            <w:tcW w:w="2302" w:type="dxa"/>
          </w:tcPr>
          <w:p w14:paraId="43A8D950" w14:textId="38590094" w:rsidR="00EB66BC" w:rsidDel="00EB66BC" w:rsidRDefault="00EB66BC" w:rsidP="006F645E">
            <w:pPr>
              <w:pStyle w:val="BodyText"/>
              <w:rPr>
                <w:ins w:id="124" w:author="Dmitry Romankov" w:date="2024-04-16T14:45:00Z"/>
              </w:rPr>
            </w:pPr>
            <w:ins w:id="125" w:author="Dmitry Romankov" w:date="2024-04-16T14:46:00Z">
              <w:r>
                <w:t>birthdate</w:t>
              </w:r>
            </w:ins>
          </w:p>
        </w:tc>
        <w:tc>
          <w:tcPr>
            <w:tcW w:w="2302" w:type="dxa"/>
          </w:tcPr>
          <w:p w14:paraId="3FA5A742" w14:textId="687C1B21" w:rsidR="00EB66BC" w:rsidDel="00EB66BC" w:rsidRDefault="00EB66BC" w:rsidP="006F645E">
            <w:pPr>
              <w:pStyle w:val="BodyText"/>
              <w:rPr>
                <w:ins w:id="126" w:author="Dmitry Romankov" w:date="2024-04-16T14:45:00Z"/>
              </w:rPr>
            </w:pPr>
            <w:ins w:id="127" w:author="Dmitry Romankov" w:date="2024-04-16T14:46:00Z">
              <w:r>
                <w:t>Date of birth</w:t>
              </w:r>
            </w:ins>
          </w:p>
        </w:tc>
        <w:tc>
          <w:tcPr>
            <w:tcW w:w="2302" w:type="dxa"/>
          </w:tcPr>
          <w:p w14:paraId="510E569B" w14:textId="1AF25F4A" w:rsidR="00EB66BC" w:rsidRDefault="00EB66BC" w:rsidP="006F645E">
            <w:pPr>
              <w:pStyle w:val="BodyText"/>
              <w:rPr>
                <w:ins w:id="128" w:author="Dmitry Romankov" w:date="2024-04-16T14:45:00Z"/>
              </w:rPr>
            </w:pPr>
            <w:ins w:id="129" w:author="Dmitry Romankov" w:date="2024-04-16T14:46:00Z">
              <w:r>
                <w:t>Date</w:t>
              </w:r>
            </w:ins>
          </w:p>
        </w:tc>
      </w:tr>
      <w:tr w:rsidR="00EB66BC" w14:paraId="20A5FC80" w14:textId="77777777" w:rsidTr="00BE17E0">
        <w:trPr>
          <w:trHeight w:val="432"/>
          <w:ins w:id="130" w:author="Dmitry Romankov" w:date="2024-04-16T14:46:00Z"/>
        </w:trPr>
        <w:tc>
          <w:tcPr>
            <w:tcW w:w="2302" w:type="dxa"/>
          </w:tcPr>
          <w:p w14:paraId="49F2DEE5" w14:textId="77777777" w:rsidR="00EB66BC" w:rsidRDefault="00EB66BC" w:rsidP="006F645E">
            <w:pPr>
              <w:pStyle w:val="BodyText"/>
              <w:rPr>
                <w:ins w:id="131" w:author="Dmitry Romankov" w:date="2024-04-16T14:46:00Z"/>
              </w:rPr>
            </w:pPr>
          </w:p>
        </w:tc>
        <w:tc>
          <w:tcPr>
            <w:tcW w:w="2302" w:type="dxa"/>
          </w:tcPr>
          <w:p w14:paraId="055DCF76" w14:textId="24DE71AE" w:rsidR="00EB66BC" w:rsidRDefault="00EB66BC" w:rsidP="006F645E">
            <w:pPr>
              <w:pStyle w:val="BodyText"/>
              <w:rPr>
                <w:ins w:id="132" w:author="Dmitry Romankov" w:date="2024-04-16T14:46:00Z"/>
              </w:rPr>
            </w:pPr>
            <w:proofErr w:type="spellStart"/>
            <w:ins w:id="133" w:author="Dmitry Romankov" w:date="2024-04-16T14:46:00Z">
              <w:r>
                <w:t>club_id</w:t>
              </w:r>
              <w:proofErr w:type="spellEnd"/>
            </w:ins>
          </w:p>
        </w:tc>
        <w:tc>
          <w:tcPr>
            <w:tcW w:w="2302" w:type="dxa"/>
          </w:tcPr>
          <w:p w14:paraId="7AEC944A" w14:textId="5E10AE73" w:rsidR="00EB66BC" w:rsidRDefault="00EB66BC" w:rsidP="006F645E">
            <w:pPr>
              <w:pStyle w:val="BodyText"/>
              <w:rPr>
                <w:ins w:id="134" w:author="Dmitry Romankov" w:date="2024-04-16T14:46:00Z"/>
              </w:rPr>
            </w:pPr>
            <w:ins w:id="135" w:author="Dmitry Romankov" w:date="2024-04-16T14:46:00Z">
              <w:r>
                <w:t xml:space="preserve">ID of club </w:t>
              </w:r>
            </w:ins>
            <w:ins w:id="136" w:author="Dmitry Romankov" w:date="2024-04-16T14:47:00Z">
              <w:r>
                <w:t>where climber participates</w:t>
              </w:r>
            </w:ins>
          </w:p>
        </w:tc>
        <w:tc>
          <w:tcPr>
            <w:tcW w:w="2302" w:type="dxa"/>
          </w:tcPr>
          <w:p w14:paraId="6101E473" w14:textId="4F88381A" w:rsidR="00EB66BC" w:rsidRDefault="00EB66BC" w:rsidP="006F645E">
            <w:pPr>
              <w:pStyle w:val="BodyText"/>
              <w:rPr>
                <w:ins w:id="137" w:author="Dmitry Romankov" w:date="2024-04-16T14:46:00Z"/>
              </w:rPr>
            </w:pPr>
            <w:ins w:id="138" w:author="Dmitry Romankov" w:date="2024-04-16T14:47:00Z">
              <w:r>
                <w:t>Int</w:t>
              </w:r>
            </w:ins>
          </w:p>
        </w:tc>
      </w:tr>
    </w:tbl>
    <w:p w14:paraId="11AD6816" w14:textId="5D81C3A7" w:rsidR="006F645E" w:rsidDel="00811B23" w:rsidRDefault="006F645E" w:rsidP="006F645E">
      <w:pPr>
        <w:pStyle w:val="BodyText"/>
        <w:rPr>
          <w:del w:id="139" w:author="Dmitry Romankov" w:date="2024-04-16T14:48:00Z"/>
        </w:rPr>
      </w:pPr>
    </w:p>
    <w:p w14:paraId="563BCA8A" w14:textId="7D3EBC40" w:rsidR="006F645E" w:rsidDel="00811B23" w:rsidRDefault="009D7BE5" w:rsidP="006F645E">
      <w:pPr>
        <w:pStyle w:val="BodyText"/>
        <w:rPr>
          <w:del w:id="140" w:author="Dmitry Romankov" w:date="2024-04-16T14:48:00Z"/>
        </w:rPr>
      </w:pPr>
      <w:del w:id="141" w:author="Dmitry Romankov" w:date="2024-04-16T14:48:00Z">
        <w:r w:rsidDel="00811B23">
          <w:delText>Comments on</w:delText>
        </w:r>
        <w:r w:rsidR="002E6935" w:rsidDel="00811B23">
          <w:delText xml:space="preserve"> table</w:delText>
        </w:r>
        <w:r w:rsidDel="00811B23">
          <w:delText xml:space="preserve"> relationships</w:delText>
        </w:r>
      </w:del>
    </w:p>
    <w:p w14:paraId="1D0B67F8" w14:textId="59A04E30" w:rsidR="006F645E" w:rsidRDefault="006F645E" w:rsidP="006F645E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53B50C11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142" w:author="Dmitry Romankov" w:date="2024-04-16T14:47:00Z">
              <w:r w:rsidDel="00EB66BC">
                <w:rPr>
                  <w:color w:val="FFFFFF" w:themeColor="background1"/>
                  <w:sz w:val="18"/>
                  <w:szCs w:val="18"/>
                </w:rPr>
                <w:delText>Field Name 1</w:delText>
              </w:r>
            </w:del>
            <w:proofErr w:type="spellStart"/>
            <w:ins w:id="143" w:author="Dmitry Romankov" w:date="2024-04-16T14:47:00Z">
              <w:r w:rsidR="00EB66BC">
                <w:rPr>
                  <w:color w:val="FFFFFF" w:themeColor="background1"/>
                  <w:sz w:val="18"/>
                  <w:szCs w:val="18"/>
                </w:rPr>
                <w:t>climber_</w:t>
              </w:r>
            </w:ins>
            <w:ins w:id="144" w:author="Dmitry Romankov" w:date="2024-04-16T14:48:00Z">
              <w:r w:rsidR="00EB66BC">
                <w:rPr>
                  <w:color w:val="FFFFFF" w:themeColor="background1"/>
                  <w:sz w:val="18"/>
                  <w:szCs w:val="18"/>
                </w:rPr>
                <w:t>id</w:t>
              </w:r>
            </w:ins>
            <w:proofErr w:type="spellEnd"/>
          </w:p>
        </w:tc>
        <w:tc>
          <w:tcPr>
            <w:tcW w:w="2302" w:type="dxa"/>
            <w:shd w:val="clear" w:color="auto" w:fill="76CDD8"/>
          </w:tcPr>
          <w:p w14:paraId="7C63B6B0" w14:textId="5AA0391C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145" w:author="Dmitry Romankov" w:date="2024-04-16T14:48:00Z">
              <w:r w:rsidRPr="00BE17E0" w:rsidDel="00EB66BC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EB66BC">
                <w:rPr>
                  <w:color w:val="FFFFFF" w:themeColor="background1"/>
                  <w:sz w:val="18"/>
                  <w:szCs w:val="18"/>
                </w:rPr>
                <w:delText>2</w:delText>
              </w:r>
            </w:del>
            <w:ins w:id="146" w:author="Dmitry Romankov" w:date="2024-04-16T14:48:00Z">
              <w:r w:rsidR="00EB66BC">
                <w:rPr>
                  <w:color w:val="FFFFFF" w:themeColor="background1"/>
                  <w:sz w:val="18"/>
                  <w:szCs w:val="18"/>
                </w:rPr>
                <w:t>name</w:t>
              </w:r>
            </w:ins>
          </w:p>
        </w:tc>
        <w:tc>
          <w:tcPr>
            <w:tcW w:w="2302" w:type="dxa"/>
            <w:shd w:val="clear" w:color="auto" w:fill="76CDD8"/>
          </w:tcPr>
          <w:p w14:paraId="186467F7" w14:textId="3716D77A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147" w:author="Dmitry Romankov" w:date="2024-04-16T14:48:00Z">
              <w:r w:rsidRPr="00BE17E0" w:rsidDel="00EB66BC">
                <w:rPr>
                  <w:color w:val="FFFFFF" w:themeColor="background1"/>
                  <w:sz w:val="18"/>
                  <w:szCs w:val="18"/>
                </w:rPr>
                <w:delText xml:space="preserve">Field name </w:delText>
              </w:r>
              <w:r w:rsidDel="00EB66BC">
                <w:rPr>
                  <w:color w:val="FFFFFF" w:themeColor="background1"/>
                  <w:sz w:val="18"/>
                  <w:szCs w:val="18"/>
                </w:rPr>
                <w:delText>3</w:delText>
              </w:r>
            </w:del>
            <w:ins w:id="148" w:author="Dmitry Romankov" w:date="2024-04-16T14:48:00Z">
              <w:r w:rsidR="00EB66BC">
                <w:rPr>
                  <w:color w:val="FFFFFF" w:themeColor="background1"/>
                  <w:sz w:val="18"/>
                  <w:szCs w:val="18"/>
                </w:rPr>
                <w:t>birthdate</w:t>
              </w:r>
            </w:ins>
          </w:p>
        </w:tc>
        <w:tc>
          <w:tcPr>
            <w:tcW w:w="2302" w:type="dxa"/>
            <w:shd w:val="clear" w:color="auto" w:fill="76CDD8"/>
          </w:tcPr>
          <w:p w14:paraId="5EF5231B" w14:textId="49EE4EB1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del w:id="149" w:author="Dmitry Romankov" w:date="2024-04-16T14:48:00Z">
              <w:r w:rsidRPr="00BE17E0" w:rsidDel="00EB66BC">
                <w:rPr>
                  <w:color w:val="FFFFFF" w:themeColor="background1"/>
                  <w:sz w:val="18"/>
                  <w:szCs w:val="18"/>
                </w:rPr>
                <w:delText>Field</w:delText>
              </w:r>
              <w:r w:rsidDel="00EB66BC">
                <w:rPr>
                  <w:color w:val="FFFFFF" w:themeColor="background1"/>
                  <w:sz w:val="18"/>
                  <w:szCs w:val="18"/>
                </w:rPr>
                <w:delText xml:space="preserve"> name N</w:delText>
              </w:r>
            </w:del>
            <w:proofErr w:type="spellStart"/>
            <w:ins w:id="150" w:author="Dmitry Romankov" w:date="2024-04-16T14:48:00Z">
              <w:r w:rsidR="00EB66BC">
                <w:rPr>
                  <w:color w:val="FFFFFF" w:themeColor="background1"/>
                  <w:sz w:val="18"/>
                  <w:szCs w:val="18"/>
                </w:rPr>
                <w:t>club_id</w:t>
              </w:r>
            </w:ins>
            <w:proofErr w:type="spellEnd"/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53713852" w:rsidR="00BE17E0" w:rsidRDefault="00BE17E0" w:rsidP="00EB66BC">
            <w:pPr>
              <w:pStyle w:val="BodyText"/>
              <w:tabs>
                <w:tab w:val="center" w:pos="1043"/>
              </w:tabs>
              <w:pPrChange w:id="151" w:author="Dmitry Romankov" w:date="2024-04-16T14:44:00Z">
                <w:pPr>
                  <w:pStyle w:val="BodyText"/>
                </w:pPr>
              </w:pPrChange>
            </w:pPr>
            <w:r>
              <w:t xml:space="preserve"> </w:t>
            </w:r>
            <w:ins w:id="152" w:author="Dmitry Romankov" w:date="2024-04-16T14:45:00Z">
              <w:r w:rsidR="00EB66BC">
                <w:t>1</w:t>
              </w:r>
            </w:ins>
            <w:del w:id="153" w:author="Dmitry Romankov" w:date="2024-04-16T14:45:00Z">
              <w:r w:rsidDel="00EB66BC">
                <w:delText>1</w:delText>
              </w:r>
            </w:del>
          </w:p>
        </w:tc>
        <w:tc>
          <w:tcPr>
            <w:tcW w:w="2302" w:type="dxa"/>
          </w:tcPr>
          <w:p w14:paraId="08F31126" w14:textId="73172CC1" w:rsidR="00BE17E0" w:rsidRDefault="00EB66BC" w:rsidP="003C7C6B">
            <w:pPr>
              <w:pStyle w:val="BodyText"/>
            </w:pPr>
            <w:ins w:id="154" w:author="Dmitry Romankov" w:date="2024-04-16T14:45:00Z">
              <w:r>
                <w:t>John Doe</w:t>
              </w:r>
            </w:ins>
            <w:del w:id="155" w:author="Dmitry Romankov" w:date="2024-04-16T14:45:00Z">
              <w:r w:rsidR="00BE17E0" w:rsidDel="00EB66BC">
                <w:delText>aaa</w:delText>
              </w:r>
            </w:del>
          </w:p>
        </w:tc>
        <w:tc>
          <w:tcPr>
            <w:tcW w:w="2302" w:type="dxa"/>
          </w:tcPr>
          <w:p w14:paraId="6FE58743" w14:textId="737F92FD" w:rsidR="00BE17E0" w:rsidRDefault="00BE17E0" w:rsidP="003C7C6B">
            <w:pPr>
              <w:pStyle w:val="BodyText"/>
            </w:pPr>
            <w:r>
              <w:t>123</w:t>
            </w:r>
          </w:p>
        </w:tc>
        <w:tc>
          <w:tcPr>
            <w:tcW w:w="2302" w:type="dxa"/>
          </w:tcPr>
          <w:p w14:paraId="538318D7" w14:textId="00ED6C94" w:rsidR="00BE17E0" w:rsidRDefault="00BE17E0" w:rsidP="003C7C6B">
            <w:pPr>
              <w:pStyle w:val="BodyText"/>
            </w:pPr>
            <w:r>
              <w:t>1234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1C8B7E32" w14:textId="77777777" w:rsidR="00BE17E0" w:rsidRPr="006F645E" w:rsidRDefault="00BE17E0" w:rsidP="006F645E">
      <w:pPr>
        <w:pStyle w:val="BodyText"/>
      </w:pPr>
    </w:p>
    <w:sectPr w:rsidR="00BE17E0" w:rsidRPr="006F645E" w:rsidSect="00DF705F">
      <w:headerReference w:type="default" r:id="rId13"/>
      <w:footerReference w:type="default" r:id="rId14"/>
      <w:footerReference w:type="first" r:id="rId15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3C5B0" w14:textId="77777777" w:rsidR="00DF705F" w:rsidRDefault="00DF705F" w:rsidP="00500742">
      <w:pPr>
        <w:spacing w:line="240" w:lineRule="auto"/>
      </w:pPr>
      <w:r>
        <w:separator/>
      </w:r>
    </w:p>
  </w:endnote>
  <w:endnote w:type="continuationSeparator" w:id="0">
    <w:p w14:paraId="49711050" w14:textId="77777777" w:rsidR="00DF705F" w:rsidRDefault="00DF705F" w:rsidP="00500742">
      <w:pPr>
        <w:spacing w:line="240" w:lineRule="auto"/>
      </w:pPr>
      <w:r>
        <w:continuationSeparator/>
      </w:r>
    </w:p>
  </w:endnote>
  <w:endnote w:type="continuationNotice" w:id="1">
    <w:p w14:paraId="33279944" w14:textId="77777777" w:rsidR="00DF705F" w:rsidRDefault="00DF705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071C10" w14:textId="77777777" w:rsidR="00343148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343148" w:rsidRDefault="00000000" w:rsidP="002A572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  <w:r w:rsidR="005D1735">
            <w:tab/>
          </w:r>
        </w:p>
      </w:tc>
    </w:tr>
  </w:tbl>
  <w:p w14:paraId="629B217E" w14:textId="77777777" w:rsidR="00343148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343148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343148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343148" w:rsidRDefault="00000000" w:rsidP="0076784B">
          <w:pPr>
            <w:pStyle w:val="Footer"/>
          </w:pPr>
          <w:fldSimple w:instr=" DOCPROPERTY  Classification  \* MERGEFORMAT ">
            <w:r w:rsidR="000370D4">
              <w:t>Confidential</w:t>
            </w:r>
          </w:fldSimple>
        </w:p>
      </w:tc>
    </w:tr>
  </w:tbl>
  <w:p w14:paraId="56E23E29" w14:textId="77777777" w:rsidR="00343148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2EDEA2" w14:textId="77777777" w:rsidR="00DF705F" w:rsidRDefault="00DF705F" w:rsidP="00500742">
      <w:pPr>
        <w:spacing w:line="240" w:lineRule="auto"/>
      </w:pPr>
      <w:r>
        <w:separator/>
      </w:r>
    </w:p>
  </w:footnote>
  <w:footnote w:type="continuationSeparator" w:id="0">
    <w:p w14:paraId="1B780194" w14:textId="77777777" w:rsidR="00DF705F" w:rsidRDefault="00DF705F" w:rsidP="00500742">
      <w:pPr>
        <w:spacing w:line="240" w:lineRule="auto"/>
      </w:pPr>
      <w:r>
        <w:continuationSeparator/>
      </w:r>
    </w:p>
  </w:footnote>
  <w:footnote w:type="continuationNotice" w:id="1">
    <w:p w14:paraId="0F0C0BF4" w14:textId="77777777" w:rsidR="00DF705F" w:rsidRDefault="00DF705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343148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343148" w:rsidRDefault="00343148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343148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343148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343148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mitry Romankov">
    <w15:presenceInfo w15:providerId="AD" w15:userId="S::Dmitry_Romankov@epam.com::5e4f9f23-1d91-451c-a23a-b622b4287d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566E"/>
    <w:rsid w:val="00036D9D"/>
    <w:rsid w:val="000370D4"/>
    <w:rsid w:val="00047819"/>
    <w:rsid w:val="00074855"/>
    <w:rsid w:val="00104CAC"/>
    <w:rsid w:val="00125E85"/>
    <w:rsid w:val="00173F65"/>
    <w:rsid w:val="0018086F"/>
    <w:rsid w:val="00184C2E"/>
    <w:rsid w:val="00192D26"/>
    <w:rsid w:val="002B3847"/>
    <w:rsid w:val="002C76CC"/>
    <w:rsid w:val="002E6935"/>
    <w:rsid w:val="00343148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842DA"/>
    <w:rsid w:val="005D1735"/>
    <w:rsid w:val="00666408"/>
    <w:rsid w:val="006A1699"/>
    <w:rsid w:val="006C5206"/>
    <w:rsid w:val="006F645E"/>
    <w:rsid w:val="007B27B1"/>
    <w:rsid w:val="007C4361"/>
    <w:rsid w:val="00811B23"/>
    <w:rsid w:val="00876D86"/>
    <w:rsid w:val="008D0346"/>
    <w:rsid w:val="0094703C"/>
    <w:rsid w:val="00950730"/>
    <w:rsid w:val="00974743"/>
    <w:rsid w:val="009D7BE5"/>
    <w:rsid w:val="009E2400"/>
    <w:rsid w:val="009E4BF9"/>
    <w:rsid w:val="009E7277"/>
    <w:rsid w:val="00A07716"/>
    <w:rsid w:val="00AA68CA"/>
    <w:rsid w:val="00B00FF6"/>
    <w:rsid w:val="00B072EA"/>
    <w:rsid w:val="00B63965"/>
    <w:rsid w:val="00B83E56"/>
    <w:rsid w:val="00BA789B"/>
    <w:rsid w:val="00BE17E0"/>
    <w:rsid w:val="00C403FF"/>
    <w:rsid w:val="00C65D18"/>
    <w:rsid w:val="00C901A0"/>
    <w:rsid w:val="00CA3310"/>
    <w:rsid w:val="00CE6020"/>
    <w:rsid w:val="00D04DA9"/>
    <w:rsid w:val="00D20F53"/>
    <w:rsid w:val="00D258B3"/>
    <w:rsid w:val="00D61C9C"/>
    <w:rsid w:val="00D86856"/>
    <w:rsid w:val="00DD31D9"/>
    <w:rsid w:val="00DF705F"/>
    <w:rsid w:val="00E016A3"/>
    <w:rsid w:val="00E12ACE"/>
    <w:rsid w:val="00E15F7E"/>
    <w:rsid w:val="00E43D86"/>
    <w:rsid w:val="00EB54C0"/>
    <w:rsid w:val="00EB66BC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e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4</Pages>
  <Words>352</Words>
  <Characters>201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Dmitry Romankov</cp:lastModifiedBy>
  <cp:revision>29</cp:revision>
  <cp:lastPrinted>2021-02-26T07:14:00Z</cp:lastPrinted>
  <dcterms:created xsi:type="dcterms:W3CDTF">2021-01-22T08:29:00Z</dcterms:created>
  <dcterms:modified xsi:type="dcterms:W3CDTF">2024-04-16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